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626B" w:rsidRPr="000267C4" w:rsidRDefault="007B0868">
      <w:pPr>
        <w:rPr>
          <w:sz w:val="28"/>
          <w:szCs w:val="28"/>
        </w:rPr>
      </w:pPr>
      <w:r w:rsidRPr="000267C4">
        <w:rPr>
          <w:sz w:val="28"/>
          <w:szCs w:val="28"/>
        </w:rPr>
        <w:t>Creating Project:</w:t>
      </w:r>
    </w:p>
    <w:p w:rsidR="007B0868" w:rsidRDefault="007B0868">
      <w:r>
        <w:t>Npx create-react-app linkedin –template redux</w:t>
      </w:r>
    </w:p>
    <w:p w:rsidR="007B0868" w:rsidRPr="000267C4" w:rsidRDefault="009B0F4F">
      <w:pPr>
        <w:rPr>
          <w:sz w:val="28"/>
          <w:szCs w:val="28"/>
        </w:rPr>
      </w:pPr>
      <w:r w:rsidRPr="000267C4">
        <w:rPr>
          <w:sz w:val="28"/>
          <w:szCs w:val="28"/>
        </w:rPr>
        <w:t>Dependencies:</w:t>
      </w:r>
    </w:p>
    <w:p w:rsidR="009B0F4F" w:rsidRDefault="009B0F4F">
      <w:r>
        <w:t>Yarn add @material-ui/core</w:t>
      </w:r>
    </w:p>
    <w:p w:rsidR="009B0F4F" w:rsidRDefault="009B0F4F">
      <w:r>
        <w:t>Yarn add @material-ui/icons</w:t>
      </w:r>
    </w:p>
    <w:p w:rsidR="009B0F4F" w:rsidRPr="000267C4" w:rsidRDefault="009B0F4F">
      <w:pPr>
        <w:rPr>
          <w:sz w:val="28"/>
          <w:szCs w:val="28"/>
        </w:rPr>
      </w:pPr>
      <w:r w:rsidRPr="000267C4">
        <w:rPr>
          <w:sz w:val="28"/>
          <w:szCs w:val="28"/>
        </w:rPr>
        <w:t>To pass Icon as props or component:</w:t>
      </w:r>
    </w:p>
    <w:p w:rsidR="009B0F4F" w:rsidRDefault="009B0F4F">
      <w:r>
        <w:t>Make Icon (i) capital as we are passing material-ui Icon</w:t>
      </w:r>
    </w:p>
    <w:p w:rsidR="00695F62" w:rsidRDefault="00695F62">
      <w:r>
        <w:rPr>
          <w:noProof/>
        </w:rPr>
        <w:drawing>
          <wp:inline distT="0" distB="0" distL="0" distR="0" wp14:anchorId="0D0131B7" wp14:editId="145BA09B">
            <wp:extent cx="5686425" cy="11239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'./HeaderOptions.css'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"headerOption"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CDCAA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</w:p>
    <w:p w:rsidR="002C5172" w:rsidRPr="009B0F4F" w:rsidRDefault="002C5172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Default="009B0F4F"/>
    <w:p w:rsidR="002C5172" w:rsidRDefault="002C5172">
      <w:r>
        <w:t>align items work with flexbox, flex direction row or colum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7BA7D"/>
          <w:sz w:val="21"/>
          <w:szCs w:val="21"/>
        </w:rPr>
        <w:t>.headerOption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gray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C5172" w:rsidRDefault="002C5172"/>
    <w:p w:rsidR="00E177C5" w:rsidRDefault="00E177C5">
      <w:r>
        <w:lastRenderedPageBreak/>
        <w:t>Function inside function declare and calling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@material-ui/core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./Sidebar.css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topic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__recentItem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__hash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#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topic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"</w:t>
      </w:r>
      <w:r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bookmarkStart w:id="0" w:name="_GoBack"/>
      <w:bookmarkEnd w:id="0"/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__bottom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Recent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reactjs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programming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fullstack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design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developer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2C5172" w:rsidRDefault="00E177C5"/>
    <w:sectPr w:rsidR="00E177C5" w:rsidRPr="002C51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DcxM7IwNDIwtzRQ0lEKTi0uzszPAykwqgUA768z2ywAAAA="/>
  </w:docVars>
  <w:rsids>
    <w:rsidRoot w:val="00FD4165"/>
    <w:rsid w:val="000267C4"/>
    <w:rsid w:val="002C5172"/>
    <w:rsid w:val="00695F62"/>
    <w:rsid w:val="007B0868"/>
    <w:rsid w:val="009B0F4F"/>
    <w:rsid w:val="00B3524D"/>
    <w:rsid w:val="00E177C5"/>
    <w:rsid w:val="00E3626B"/>
    <w:rsid w:val="00FD4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0CFFFC-ABA2-483B-944A-CB3F4669C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33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7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6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3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2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0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49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2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0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77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5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2</Pages>
  <Words>220</Words>
  <Characters>1257</Characters>
  <Application>Microsoft Office Word</Application>
  <DocSecurity>0</DocSecurity>
  <Lines>10</Lines>
  <Paragraphs>2</Paragraphs>
  <ScaleCrop>false</ScaleCrop>
  <Company/>
  <LinksUpToDate>false</LinksUpToDate>
  <CharactersWithSpaces>14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8</cp:revision>
  <dcterms:created xsi:type="dcterms:W3CDTF">2021-09-20T10:30:00Z</dcterms:created>
  <dcterms:modified xsi:type="dcterms:W3CDTF">2021-09-20T13:57:00Z</dcterms:modified>
</cp:coreProperties>
</file>